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la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lau received a score of 48.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lau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lau received a score of</w:t>
      </w:r>
      <w:r>
        <w:t xml:space="preserve"> </w:t>
      </w:r>
      <w:r>
        <w:rPr>
          <w:bCs/>
          <w:b/>
        </w:rPr>
        <w:t xml:space="preserve">5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lau received a score of 56.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lau received a score of 45.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lau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lau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la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lau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la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lau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lau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lau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lau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la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lau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lau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lau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Pala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Pala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Pala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Pala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Pala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Pala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Pala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Pala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Pala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Pala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Pala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Pala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Pala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Pala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Pala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Pala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Pala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2,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5:11Z</dcterms:created>
  <dcterms:modified xsi:type="dcterms:W3CDTF">2024-03-19T22: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lau Country Report</vt:lpwstr>
  </property>
</Properties>
</file>